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FAA2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மஜோ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67</w:t>
      </w:r>
    </w:p>
    <w:p w14:paraId="189EC40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ண்ப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ஸ்பத்திர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க்கனும்</w:t>
      </w:r>
    </w:p>
    <w:p w14:paraId="1DD2123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</w:p>
    <w:p w14:paraId="1F107B4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ர்த்த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</w:p>
    <w:p w14:paraId="5656235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>?</w:t>
      </w:r>
    </w:p>
    <w:p w14:paraId="4196A48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>?</w:t>
      </w:r>
    </w:p>
    <w:p w14:paraId="4B33E7A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  <w:r>
        <w:rPr>
          <w:rFonts w:ascii="Meera Inimai" w:eastAsia="Meera Inimai" w:hAnsi="Meera Inimai" w:cs="Meera Inimai"/>
        </w:rPr>
        <w:t>?</w:t>
      </w:r>
    </w:p>
    <w:p w14:paraId="2149D1A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ாயிண்மெ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ுறது</w:t>
      </w:r>
      <w:r>
        <w:rPr>
          <w:rFonts w:ascii="Meera Inimai" w:eastAsia="Meera Inimai" w:hAnsi="Meera Inimai" w:cs="Meera Inimai"/>
        </w:rPr>
        <w:t>?</w:t>
      </w:r>
    </w:p>
    <w:p w14:paraId="27FB9B3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7A7DD69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>?</w:t>
      </w:r>
    </w:p>
    <w:p w14:paraId="489DF0E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்</w:t>
      </w:r>
      <w:r>
        <w:rPr>
          <w:rFonts w:ascii="Meera Inimai" w:eastAsia="Meera Inimai" w:hAnsi="Meera Inimai" w:cs="Meera Inimai"/>
        </w:rPr>
        <w:t>?</w:t>
      </w:r>
    </w:p>
    <w:p w14:paraId="6E30124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ண்டி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ேன்</w:t>
      </w:r>
    </w:p>
    <w:p w14:paraId="453B173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06F7AEB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>?</w:t>
      </w:r>
    </w:p>
    <w:p w14:paraId="66F692B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</w:t>
      </w:r>
      <w:r>
        <w:rPr>
          <w:rFonts w:ascii="Meera Inimai" w:eastAsia="Meera Inimai" w:hAnsi="Meera Inimai" w:cs="Meera Inimai"/>
        </w:rPr>
        <w:t>?</w:t>
      </w:r>
    </w:p>
    <w:p w14:paraId="1C67A0C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</w:p>
    <w:p w14:paraId="4E90609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க்காந்துருக்கேன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னேஜ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>?</w:t>
      </w:r>
    </w:p>
    <w:p w14:paraId="13D565D5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</w:p>
    <w:p w14:paraId="7CB056F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…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த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>?</w:t>
      </w:r>
    </w:p>
    <w:p w14:paraId="140569F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ம்</w:t>
      </w:r>
    </w:p>
    <w:p w14:paraId="2EBE3A8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ரே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ஹ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</w:t>
      </w:r>
      <w:r>
        <w:rPr>
          <w:rFonts w:ascii="Meera Inimai" w:eastAsia="Meera Inimai" w:hAnsi="Meera Inimai" w:cs="Meera Inimai"/>
        </w:rPr>
        <w:t>?</w:t>
      </w:r>
    </w:p>
    <w:p w14:paraId="52D7860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</w:p>
    <w:p w14:paraId="313CF37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?</w:t>
      </w:r>
    </w:p>
    <w:p w14:paraId="0A53DB1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>?</w:t>
      </w:r>
    </w:p>
    <w:p w14:paraId="4E07EAA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  <w:r>
        <w:rPr>
          <w:rFonts w:ascii="Meera Inimai" w:eastAsia="Meera Inimai" w:hAnsi="Meera Inimai" w:cs="Meera Inimai"/>
        </w:rPr>
        <w:t>?</w:t>
      </w:r>
    </w:p>
    <w:p w14:paraId="20C2BDF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>?</w:t>
      </w:r>
    </w:p>
    <w:p w14:paraId="69FECC1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்லாம்</w:t>
      </w:r>
      <w:r>
        <w:rPr>
          <w:rFonts w:ascii="Meera Inimai" w:eastAsia="Meera Inimai" w:hAnsi="Meera Inimai" w:cs="Meera Inimai"/>
        </w:rPr>
        <w:t>?</w:t>
      </w:r>
    </w:p>
    <w:p w14:paraId="6EE8E8B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</w:t>
      </w:r>
      <w:r>
        <w:rPr>
          <w:rFonts w:ascii="Meera Inimai" w:eastAsia="Meera Inimai" w:hAnsi="Meera Inimai" w:cs="Meera Inimai"/>
        </w:rPr>
        <w:t>?</w:t>
      </w:r>
    </w:p>
    <w:p w14:paraId="7833DA0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ப்படுத்துங்க</w:t>
      </w:r>
      <w:r>
        <w:rPr>
          <w:rFonts w:ascii="Meera Inimai" w:eastAsia="Meera Inimai" w:hAnsi="Meera Inimai" w:cs="Meera Inimai"/>
        </w:rPr>
        <w:t>?</w:t>
      </w:r>
    </w:p>
    <w:p w14:paraId="7840A8B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ீனாட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்ம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ரோம்</w:t>
      </w:r>
    </w:p>
    <w:p w14:paraId="6394804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>?</w:t>
      </w:r>
    </w:p>
    <w:p w14:paraId="5309952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்துவாங்க</w:t>
      </w:r>
      <w:r>
        <w:rPr>
          <w:rFonts w:ascii="Meera Inimai" w:eastAsia="Meera Inimai" w:hAnsi="Meera Inimai" w:cs="Meera Inimai"/>
        </w:rPr>
        <w:t>?</w:t>
      </w:r>
    </w:p>
    <w:p w14:paraId="31ACF5C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யூவ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மா</w:t>
      </w:r>
      <w:r>
        <w:rPr>
          <w:rFonts w:ascii="Meera Inimai" w:eastAsia="Meera Inimai" w:hAnsi="Meera Inimai" w:cs="Meera Inimai"/>
        </w:rPr>
        <w:t>?</w:t>
      </w:r>
    </w:p>
    <w:p w14:paraId="535EAF7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ை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  <w:r>
        <w:rPr>
          <w:rFonts w:ascii="Meera Inimai" w:eastAsia="Meera Inimai" w:hAnsi="Meera Inimai" w:cs="Meera Inimai"/>
        </w:rPr>
        <w:t>?</w:t>
      </w:r>
    </w:p>
    <w:p w14:paraId="727F051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ூட்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ுக்கலாம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ைக்கிறேன்</w:t>
      </w:r>
    </w:p>
    <w:p w14:paraId="0DF3CD9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ோயிலுக்கு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5D22687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்ச்சனைச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ு</w:t>
      </w:r>
      <w:r>
        <w:rPr>
          <w:rFonts w:ascii="Meera Inimai" w:eastAsia="Meera Inimai" w:hAnsi="Meera Inimai" w:cs="Meera Inimai"/>
        </w:rPr>
        <w:t>?</w:t>
      </w:r>
    </w:p>
    <w:p w14:paraId="0C0EF5A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ளா</w:t>
      </w:r>
      <w:r>
        <w:rPr>
          <w:rFonts w:ascii="Meera Inimai" w:eastAsia="Meera Inimai" w:hAnsi="Meera Inimai" w:cs="Meera Inimai"/>
        </w:rPr>
        <w:t>?</w:t>
      </w:r>
    </w:p>
    <w:p w14:paraId="34F1C4C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ாங்க</w:t>
      </w:r>
      <w:r>
        <w:rPr>
          <w:rFonts w:ascii="Meera Inimai" w:eastAsia="Meera Inimai" w:hAnsi="Meera Inimai" w:cs="Meera Inimai"/>
        </w:rPr>
        <w:t>?</w:t>
      </w:r>
    </w:p>
    <w:p w14:paraId="3A16F55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ா</w:t>
      </w:r>
      <w:r>
        <w:rPr>
          <w:rFonts w:ascii="Meera Inimai" w:eastAsia="Meera Inimai" w:hAnsi="Meera Inimai" w:cs="Meera Inimai"/>
        </w:rPr>
        <w:t>?</w:t>
      </w:r>
    </w:p>
    <w:p w14:paraId="1DCEC56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ப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ன்ற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ப்படுத்துங்ஜ</w:t>
      </w:r>
    </w:p>
    <w:p w14:paraId="2078B0A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  <w:r>
        <w:rPr>
          <w:rFonts w:ascii="Meera Inimai" w:eastAsia="Meera Inimai" w:hAnsi="Meera Inimai" w:cs="Meera Inimai"/>
        </w:rPr>
        <w:t>?</w:t>
      </w:r>
    </w:p>
    <w:p w14:paraId="511CD5A5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5A3D0DE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ங்க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</w:t>
      </w:r>
      <w:r>
        <w:rPr>
          <w:rFonts w:ascii="Meera Inimai" w:eastAsia="Meera Inimai" w:hAnsi="Meera Inimai" w:cs="Meera Inimai"/>
        </w:rPr>
        <w:t>?</w:t>
      </w:r>
    </w:p>
    <w:p w14:paraId="734A630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்ம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>?</w:t>
      </w:r>
    </w:p>
    <w:p w14:paraId="07C4F74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ர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>?</w:t>
      </w:r>
    </w:p>
    <w:p w14:paraId="2A4F376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ட்டுக்கி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>?</w:t>
      </w:r>
    </w:p>
    <w:p w14:paraId="3C0E729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ெஷ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114EFFD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1EB8E38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35FD430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ு</w:t>
      </w:r>
      <w:r>
        <w:rPr>
          <w:rFonts w:ascii="Meera Inimai" w:eastAsia="Meera Inimai" w:hAnsi="Meera Inimai" w:cs="Meera Inimai"/>
        </w:rPr>
        <w:t>?</w:t>
      </w:r>
    </w:p>
    <w:p w14:paraId="50022C7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ெ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ு</w:t>
      </w:r>
      <w:r>
        <w:rPr>
          <w:rFonts w:ascii="Meera Inimai" w:eastAsia="Meera Inimai" w:hAnsi="Meera Inimai" w:cs="Meera Inimai"/>
        </w:rPr>
        <w:t>?</w:t>
      </w:r>
    </w:p>
    <w:p w14:paraId="7E712D9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ங்கி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</w:p>
    <w:p w14:paraId="56EF01E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துர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வ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2A29B58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ு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1D26642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>?</w:t>
      </w:r>
    </w:p>
    <w:p w14:paraId="64DDBB2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குர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றப்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ன்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</w:p>
    <w:p w14:paraId="2962D3B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றங்கலாம்</w:t>
      </w:r>
      <w:r>
        <w:rPr>
          <w:rFonts w:ascii="Meera Inimai" w:eastAsia="Meera Inimai" w:hAnsi="Meera Inimai" w:cs="Meera Inimai"/>
        </w:rPr>
        <w:t>?</w:t>
      </w:r>
    </w:p>
    <w:p w14:paraId="4F5FEA1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ன்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்க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</w:p>
    <w:p w14:paraId="2DA373E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ர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?</w:t>
      </w:r>
    </w:p>
    <w:p w14:paraId="72A33E8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ர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</w:p>
    <w:p w14:paraId="7BA3F0A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ட்டுச்சேல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</w:p>
    <w:p w14:paraId="5B5333E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ட்டுச்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</w:p>
    <w:p w14:paraId="21FB99B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ுக்கெல்லாம்</w:t>
      </w:r>
    </w:p>
    <w:p w14:paraId="4C449EB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</w:p>
    <w:p w14:paraId="7F893315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>…</w:t>
      </w:r>
    </w:p>
    <w:p w14:paraId="4D79A8B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ன்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ுக்கெ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்யா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ச்சுருக்கோம்</w:t>
      </w:r>
    </w:p>
    <w:p w14:paraId="4F4A202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ொன்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ப்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ெ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ாம்</w:t>
      </w:r>
      <w:r>
        <w:rPr>
          <w:rFonts w:ascii="Meera Inimai" w:eastAsia="Meera Inimai" w:hAnsi="Meera Inimai" w:cs="Meera Inimai"/>
        </w:rPr>
        <w:t>?</w:t>
      </w:r>
    </w:p>
    <w:p w14:paraId="69C0C12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படுத்துங்க</w:t>
      </w:r>
    </w:p>
    <w:p w14:paraId="22BDC89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ெஸ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</w:p>
    <w:p w14:paraId="65C5D64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ற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ுபட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</w:p>
    <w:p w14:paraId="71BB025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</w:t>
      </w:r>
      <w:r>
        <w:rPr>
          <w:rFonts w:ascii="Meera Inimai" w:eastAsia="Meera Inimai" w:hAnsi="Meera Inimai" w:cs="Meera Inimai"/>
        </w:rPr>
        <w:t xml:space="preserve">… </w:t>
      </w:r>
      <w:r>
        <w:rPr>
          <w:rFonts w:ascii="Nirmala UI" w:eastAsia="Meera Inimai" w:hAnsi="Nirmala UI" w:cs="Nirmala UI"/>
        </w:rPr>
        <w:t>பையி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க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>?</w:t>
      </w:r>
    </w:p>
    <w:p w14:paraId="2E55B08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ங்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?</w:t>
      </w:r>
    </w:p>
    <w:p w14:paraId="2862EF4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ை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</w:p>
    <w:p w14:paraId="76818F3D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டவுறாப்ப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6361165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ும்ம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ழு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</w:p>
    <w:p w14:paraId="1EA1DE5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த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</w:p>
    <w:p w14:paraId="42DBA34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ஸ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னிடை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7F145F7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க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பீர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4B9F55A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த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>?</w:t>
      </w:r>
    </w:p>
    <w:p w14:paraId="3AA610E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ர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>?</w:t>
      </w:r>
    </w:p>
    <w:p w14:paraId="0FE460D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்ள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>?</w:t>
      </w:r>
    </w:p>
    <w:p w14:paraId="4762EA0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்ம்ம்</w:t>
      </w:r>
      <w:r>
        <w:rPr>
          <w:rFonts w:ascii="Meera Inimai" w:eastAsia="Meera Inimai" w:hAnsi="Meera Inimai" w:cs="Meera Inimai"/>
        </w:rPr>
        <w:t xml:space="preserve">…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ாதா</w:t>
      </w:r>
      <w:r>
        <w:rPr>
          <w:rFonts w:ascii="Meera Inimai" w:eastAsia="Meera Inimai" w:hAnsi="Meera Inimai" w:cs="Meera Inimai"/>
        </w:rPr>
        <w:t>?</w:t>
      </w:r>
    </w:p>
    <w:p w14:paraId="38B9AA1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னுர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ராங்களே</w:t>
      </w:r>
    </w:p>
    <w:p w14:paraId="45BE5AF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ளா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>?</w:t>
      </w:r>
    </w:p>
    <w:p w14:paraId="32B49B2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ஞெக்</w:t>
      </w:r>
      <w:r>
        <w:rPr>
          <w:rFonts w:ascii="Meera Inimai" w:eastAsia="Meera Inimai" w:hAnsi="Meera Inimai" w:cs="Meera Inimai"/>
        </w:rPr>
        <w:t>‌</w:t>
      </w:r>
      <w:r>
        <w:rPr>
          <w:rFonts w:ascii="Nirmala UI" w:eastAsia="Meera Inimai" w:hAnsi="Nirmala UI" w:cs="Nirmala UI"/>
        </w:rPr>
        <w:t>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</w:t>
      </w:r>
      <w:r>
        <w:rPr>
          <w:rFonts w:ascii="Meera Inimai" w:eastAsia="Meera Inimai" w:hAnsi="Meera Inimai" w:cs="Meera Inimai"/>
        </w:rPr>
        <w:t>?</w:t>
      </w:r>
    </w:p>
    <w:p w14:paraId="55B231A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ம்ப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>?</w:t>
      </w:r>
    </w:p>
    <w:p w14:paraId="30282D9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ீட்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>?</w:t>
      </w:r>
    </w:p>
    <w:p w14:paraId="1068A8E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ப்பான்களா</w:t>
      </w:r>
      <w:r>
        <w:rPr>
          <w:rFonts w:ascii="Meera Inimai" w:eastAsia="Meera Inimai" w:hAnsi="Meera Inimai" w:cs="Meera Inimai"/>
        </w:rPr>
        <w:t>?</w:t>
      </w:r>
    </w:p>
    <w:p w14:paraId="1A23A91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  <w:r>
        <w:rPr>
          <w:rFonts w:ascii="Meera Inimai" w:eastAsia="Meera Inimai" w:hAnsi="Meera Inimai" w:cs="Meera Inimai"/>
        </w:rPr>
        <w:t>?</w:t>
      </w:r>
    </w:p>
    <w:p w14:paraId="651A99A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வெ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கூடாத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ளே</w:t>
      </w:r>
    </w:p>
    <w:p w14:paraId="4886057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்</w:t>
      </w:r>
    </w:p>
    <w:p w14:paraId="588BB57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கூசாதா</w:t>
      </w:r>
      <w:r>
        <w:rPr>
          <w:rFonts w:ascii="Meera Inimai" w:eastAsia="Meera Inimai" w:hAnsi="Meera Inimai" w:cs="Meera Inimai"/>
        </w:rPr>
        <w:t>?</w:t>
      </w:r>
    </w:p>
    <w:p w14:paraId="02BD61E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ப்புடின்ர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லா</w:t>
      </w:r>
      <w:r>
        <w:rPr>
          <w:rFonts w:ascii="Meera Inimai" w:eastAsia="Meera Inimai" w:hAnsi="Meera Inimai" w:cs="Meera Inimai"/>
        </w:rPr>
        <w:t>?</w:t>
      </w:r>
    </w:p>
    <w:p w14:paraId="3661ECA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கார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க்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ீங்க</w:t>
      </w:r>
      <w:r>
        <w:rPr>
          <w:rFonts w:ascii="Meera Inimai" w:eastAsia="Meera Inimai" w:hAnsi="Meera Inimai" w:cs="Meera Inimai"/>
        </w:rPr>
        <w:t>?</w:t>
      </w:r>
    </w:p>
    <w:p w14:paraId="65C0A7A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</w:p>
    <w:p w14:paraId="2AED5CA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க்க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்ட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டுது</w:t>
      </w:r>
    </w:p>
    <w:p w14:paraId="6F0782F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ழ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ு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ு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ு</w:t>
      </w:r>
    </w:p>
    <w:p w14:paraId="0E3784C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உங்க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க்காள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</w:p>
    <w:p w14:paraId="02EDEB1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றக்கு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</w:p>
    <w:p w14:paraId="7C5F88B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து</w:t>
      </w:r>
    </w:p>
    <w:p w14:paraId="780C043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ீங்க</w:t>
      </w:r>
    </w:p>
    <w:p w14:paraId="000B4E0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</w:p>
    <w:p w14:paraId="4CBD79D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ீர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தங்கி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</w:p>
    <w:p w14:paraId="1BF7633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ேர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>?</w:t>
      </w:r>
    </w:p>
    <w:p w14:paraId="7CA68BC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த்தரி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>?</w:t>
      </w:r>
    </w:p>
    <w:p w14:paraId="1C4E083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>?</w:t>
      </w:r>
    </w:p>
    <w:p w14:paraId="789F2B88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ோயா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>?</w:t>
      </w:r>
    </w:p>
    <w:p w14:paraId="0D55E7A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ம்ப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்டுக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ாதீங்க</w:t>
      </w:r>
    </w:p>
    <w:p w14:paraId="33A4FD8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டுதல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</w:p>
    <w:p w14:paraId="5BA0358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ள்ளாட்டுக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?</w:t>
      </w:r>
    </w:p>
    <w:p w14:paraId="2C319EE9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ரிப்ப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ீங்களா</w:t>
      </w:r>
      <w:r>
        <w:rPr>
          <w:rFonts w:ascii="Meera Inimai" w:eastAsia="Meera Inimai" w:hAnsi="Meera Inimai" w:cs="Meera Inimai"/>
        </w:rPr>
        <w:t>?</w:t>
      </w:r>
    </w:p>
    <w:p w14:paraId="06AA0C9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ா</w:t>
      </w:r>
      <w:r>
        <w:rPr>
          <w:rFonts w:ascii="Meera Inimai" w:eastAsia="Meera Inimai" w:hAnsi="Meera Inimai" w:cs="Meera Inimai"/>
        </w:rPr>
        <w:t>?</w:t>
      </w:r>
    </w:p>
    <w:p w14:paraId="44B1BC5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ஹோட்ட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</w:p>
    <w:p w14:paraId="719269D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ஹோட்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மிள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</w:p>
    <w:p w14:paraId="18F3EF1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>?</w:t>
      </w:r>
    </w:p>
    <w:p w14:paraId="612935C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ண்ட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>?</w:t>
      </w:r>
    </w:p>
    <w:p w14:paraId="0500F20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ாய்ல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ஸ்டனா</w:t>
      </w:r>
      <w:r>
        <w:rPr>
          <w:rFonts w:ascii="Meera Inimai" w:eastAsia="Meera Inimai" w:hAnsi="Meera Inimai" w:cs="Meera Inimai"/>
        </w:rPr>
        <w:t>?</w:t>
      </w:r>
    </w:p>
    <w:p w14:paraId="1050DA9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ண்டி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ய்லெட்டா</w:t>
      </w:r>
      <w:r>
        <w:rPr>
          <w:rFonts w:ascii="Meera Inimai" w:eastAsia="Meera Inimai" w:hAnsi="Meera Inimai" w:cs="Meera Inimai"/>
        </w:rPr>
        <w:t>?</w:t>
      </w:r>
    </w:p>
    <w:p w14:paraId="08DFB97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ரூ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டுத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ீ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>?</w:t>
      </w:r>
    </w:p>
    <w:p w14:paraId="09DACA7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க்க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றீங்களா</w:t>
      </w:r>
      <w:r>
        <w:rPr>
          <w:rFonts w:ascii="Meera Inimai" w:eastAsia="Meera Inimai" w:hAnsi="Meera Inimai" w:cs="Meera Inimai"/>
        </w:rPr>
        <w:t>?</w:t>
      </w:r>
    </w:p>
    <w:p w14:paraId="29954471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ண்ணெ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மாய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த்துவீங்களா</w:t>
      </w:r>
      <w:r>
        <w:rPr>
          <w:rFonts w:ascii="Meera Inimai" w:eastAsia="Meera Inimai" w:hAnsi="Meera Inimai" w:cs="Meera Inimai"/>
        </w:rPr>
        <w:t>?</w:t>
      </w:r>
    </w:p>
    <w:p w14:paraId="5E6F726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ண்ணனெ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த்துரீங்களா</w:t>
      </w:r>
      <w:r>
        <w:rPr>
          <w:rFonts w:ascii="Meera Inimai" w:eastAsia="Meera Inimai" w:hAnsi="Meera Inimai" w:cs="Meera Inimai"/>
        </w:rPr>
        <w:t>?</w:t>
      </w:r>
    </w:p>
    <w:p w14:paraId="74849A9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ருவீங்களா</w:t>
      </w:r>
      <w:r>
        <w:rPr>
          <w:rFonts w:ascii="Meera Inimai" w:eastAsia="Meera Inimai" w:hAnsi="Meera Inimai" w:cs="Meera Inimai"/>
        </w:rPr>
        <w:t>?</w:t>
      </w:r>
    </w:p>
    <w:p w14:paraId="1E2C073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ிசிக்க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ருவீங்களா</w:t>
      </w:r>
      <w:r>
        <w:rPr>
          <w:rFonts w:ascii="Meera Inimai" w:eastAsia="Meera Inimai" w:hAnsi="Meera Inimai" w:cs="Meera Inimai"/>
        </w:rPr>
        <w:t>?</w:t>
      </w:r>
    </w:p>
    <w:p w14:paraId="1A1CEFB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வசம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ி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மாக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</w:p>
    <w:p w14:paraId="6326190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>?</w:t>
      </w:r>
    </w:p>
    <w:p w14:paraId="479BD712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ய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வு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</w:p>
    <w:p w14:paraId="4096B51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கூ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த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</w:t>
      </w:r>
      <w:r>
        <w:rPr>
          <w:rFonts w:ascii="Meera Inimai" w:eastAsia="Meera Inimai" w:hAnsi="Meera Inimai" w:cs="Meera Inimai"/>
        </w:rPr>
        <w:t>?</w:t>
      </w:r>
    </w:p>
    <w:p w14:paraId="70AE0E3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>?</w:t>
      </w:r>
    </w:p>
    <w:p w14:paraId="60654706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ா</w:t>
      </w:r>
    </w:p>
    <w:p w14:paraId="28629D9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ரி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ேங்கிறாங்க</w:t>
      </w:r>
    </w:p>
    <w:p w14:paraId="6A44F06A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ம்ம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றாங்க</w:t>
      </w:r>
    </w:p>
    <w:p w14:paraId="71C7F9AE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ண்டா</w:t>
      </w:r>
      <w:r>
        <w:rPr>
          <w:rFonts w:ascii="Meera Inimai" w:eastAsia="Meera Inimai" w:hAnsi="Meera Inimai" w:cs="Meera Inimai"/>
        </w:rPr>
        <w:t>?</w:t>
      </w:r>
    </w:p>
    <w:p w14:paraId="1FC28CF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ி</w:t>
      </w:r>
      <w:r>
        <w:rPr>
          <w:rFonts w:ascii="Meera Inimai" w:eastAsia="Meera Inimai" w:hAnsi="Meera Inimai" w:cs="Meera Inimai"/>
        </w:rPr>
        <w:t>?</w:t>
      </w:r>
    </w:p>
    <w:p w14:paraId="05A7744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?</w:t>
      </w:r>
    </w:p>
    <w:p w14:paraId="0425256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ு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ாண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>?</w:t>
      </w:r>
    </w:p>
    <w:p w14:paraId="2019D20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ய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க்கட்டுறது</w:t>
      </w:r>
      <w:r>
        <w:rPr>
          <w:rFonts w:ascii="Meera Inimai" w:eastAsia="Meera Inimai" w:hAnsi="Meera Inimai" w:cs="Meera Inimai"/>
        </w:rPr>
        <w:t>?</w:t>
      </w:r>
    </w:p>
    <w:p w14:paraId="199BA4C0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ன்ன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>?</w:t>
      </w:r>
    </w:p>
    <w:p w14:paraId="030C086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ன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்</w:t>
      </w:r>
      <w:r>
        <w:rPr>
          <w:rFonts w:ascii="Meera Inimai" w:eastAsia="Meera Inimai" w:hAnsi="Meera Inimai" w:cs="Meera Inimai"/>
        </w:rPr>
        <w:t>?</w:t>
      </w:r>
    </w:p>
    <w:p w14:paraId="7FAC4404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்</w:t>
      </w:r>
    </w:p>
    <w:p w14:paraId="0EBA486B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த்தடிச்சா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யூ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ுது</w:t>
      </w:r>
    </w:p>
    <w:p w14:paraId="1B78D7C3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ின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வ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ய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ிக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</w:t>
      </w:r>
      <w:r>
        <w:rPr>
          <w:rFonts w:ascii="Meera Inimai" w:eastAsia="Meera Inimai" w:hAnsi="Meera Inimai" w:cs="Meera Inimai"/>
        </w:rPr>
        <w:t>!</w:t>
      </w:r>
    </w:p>
    <w:p w14:paraId="05FA11BC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ு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ஷ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ுறது</w:t>
      </w:r>
      <w:r>
        <w:rPr>
          <w:rFonts w:ascii="Meera Inimai" w:eastAsia="Meera Inimai" w:hAnsi="Meera Inimai" w:cs="Meera Inimai"/>
        </w:rPr>
        <w:t>?</w:t>
      </w:r>
    </w:p>
    <w:p w14:paraId="65870E1F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ன்ற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ப்படுத்துங்க</w:t>
      </w:r>
    </w:p>
    <w:p w14:paraId="09359747" w14:textId="77777777" w:rsidR="0043137A" w:rsidRDefault="0043137A" w:rsidP="0043137A">
      <w:pPr>
        <w:spacing w:before="24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ை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</w:p>
    <w:p w14:paraId="53FE239E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a2MDQxtDQ2MrRU0lEKTi0uzszPAykwrAUADOH82CwAAAA="/>
  </w:docVars>
  <w:rsids>
    <w:rsidRoot w:val="0043137A"/>
    <w:rsid w:val="0043137A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E76B8"/>
  <w15:chartTrackingRefBased/>
  <w15:docId w15:val="{31C05A10-BEFF-4524-B89A-D8C439A1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137A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60</Words>
  <Characters>4333</Characters>
  <Application>Microsoft Office Word</Application>
  <DocSecurity>0</DocSecurity>
  <Lines>36</Lines>
  <Paragraphs>10</Paragraphs>
  <ScaleCrop>false</ScaleCrop>
  <Company/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02:00Z</dcterms:created>
  <dcterms:modified xsi:type="dcterms:W3CDTF">2021-12-09T06:03:00Z</dcterms:modified>
</cp:coreProperties>
</file>